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เทคโนโลยีสิ่งอำนวยความสะดวกทางการศึกษาสำหรับผู้พิการ</w:t>
      </w:r>
      <w:r>
        <w:t xml:space="preserve"> </w:t>
      </w:r>
      <w:r>
        <w:t xml:space="preserve">(เช้า)</w:t>
      </w:r>
      <w:r>
        <w:t xml:space="preserve"> </w:t>
      </w:r>
      <w:r>
        <w:t xml:space="preserve">031267</w:t>
      </w:r>
    </w:p>
    <w:p>
      <w:pPr>
        <w:pStyle w:val="Date"/>
      </w:pPr>
      <w:r>
        <w:t xml:space="preserve">วันอังคารที่</w:t>
      </w:r>
      <w:r>
        <w:t xml:space="preserve"> </w:t>
      </w:r>
      <w:r>
        <w:t xml:space="preserve">3</w:t>
      </w:r>
      <w:r>
        <w:t xml:space="preserve"> </w:t>
      </w:r>
      <w:r>
        <w:t xml:space="preserve">ธันว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ภาวิณี) มาพอดี ก็สวัสดีนักศึกษานะคะ แล้วก็สวัสดีพี่ล่ามค่ะ วันนี้ก็อากาศไม่เย็นมากเท่าไรนะ ถือว่าพอดี พอดีนะคะ แต่ว่านักศึกษาของเราก็มาช้ากันทุกวัน พยายามปรับหน่อยนะคะนักศึกษา วันไหนที่มีพี่ล่าม เพราะพี่ล่ามนะมารอนาน ต้องมาให้ทัน 9 โมงนะคะ อาจารย์ท่านอื่น ๆ ด้วย ก็จะได้ไม่รอเรา เพราะเราเป็นเด็กเนาะ เราควรที่จะรู้ระเบียบ รู้หน้าที่ของตัวเองนะคะ เรียนเร็ว ก็ได้เลิกเร็ว สำหรับวันนี้นะคะ เราก็จะมารู้เกี่ยวกับอุปกรณ์การช่วยการได้ยินนะคะ ที่เกี่ยวข้องกับพวกเราเป็นส่วนมากนะ ห้องเราจะเป็นนักศึกษาบกพร่องทางการได้ยินนะคะ ได้ยินข่าวว่ามิ่งใช่ไหมคะ ไปรับหูฟังใช่ไหมคะมิ่ง ไปรับที่โรงพยาบาลเหรอคะ ทำเรื่องขอรับใหม่ใช่ไหม ถ้ารับที่… ไปรับเครื่องช่วยฟังใช่ไหมคะ ถามว่าเมื่อวานนี้ไม่ได้มาเรียน อ๋อ เป็นแบบเดิมเหรอคะ เคย… เคยได้รับอยู่ใช่ไหม แล้วทีนี้เขาจะเหลา ๆ นะ มันจะเป็นแบบซิลิโคน ใช่ค่ะ ไปที่โรงพยาบาลไหนคะลูก ไปของคลินิกเหรอคะ อ๋อ ค่าค่าใช้จ่ายเป็นอย่างไรคะ เขาให้ผ่านโรงพยาบาลหรือว่าเราต้องไปโดยตรง ให้กับโรงพยาบาล อ๋อ โดยประมาณนะ แต่ว่าครั้งก่อน ๆ ก็มีพี่อ้นนะ พี่อ้น แต่ว่าพี่อ้นน่ะ ซื้อออนไลน์ ซื้อเอามาใส่ก็ราคาประมาณนี้นะ ยังตี๋น้อยที่เคยได้ยินนะคะ ก็มี 2 ทางเลือกนะ ถ้าอยากซื้อ มีกำลังทรัพย์ซื้อ ก็สามารถซื้อได้นะคะ ราคาก็ประมาณจะเท่ากัน ๆ นะ แล้วทีนี้แบตเตอรี่ล่ะคะ มีแบตเตอรี่ให้เปลี่ยนใช่ไหมเป็นแบบเหมือนเดิม เป็นเหมือนเดิมนะคะ แต่ว่าอันนี้น่าจะส่งเรื่องผ่านโรงพยาบาล และโรงพยาบาลจะส่งไปที่คลินิก พวกนี้น่ะมันจะเป็นส่วนมากกลุ่มตา กับกลุ่มหูหนวกน่ะค่ะ มันจะเป็นพวกคลินิกเอกชน ที่เขาคิดผลิตขาย ขายแล้วก็มาให้กับรัฐบาล แต่ว่ารัฐบาลก็จะช่วยจ่าย ก็จะประมาณนี้นะคะ เครื่องช่วยฟังนะ อย่างเช่น อันนี้นะคะ น่าจะเป็นเครื่องช่วยฟังระบบแบบ FM แบบไร้สายนะคะ ก็จะอาศัยคลื่น คลื่นระหว่าง 2 ตัวนะคะ ตัวที่เกี่ยวกับหูนะคะ กับตัวที่ตัวหนึ่งจะเอาเหน็บไว้ข้างนอกตัวนะคะ เพื่อเป็นตำแหน่งรับสัญญาณคลื่นเสียงนะคะ ถ้าสมมติว่าเอาทั้งสองตัวนี้รวมกัน แล้วมาห้อยที่หู มันก็จะหนักเกินไปนะคะ เพราะฉะนั้น คนผลิตเขาก็เลยต้องแยกออกมา แล้วทีนี้ ส่วนตัวนี้นะคะ น่าจะเป็นแบบชาร์จวันต่อวัน แต่ถ้าอย่างของมิ่งนะ มันจะเป็นใช้ถ่านแบบเม็ดกระดุมน่ะค่ะ ถ่านเม็ดกระดุม แต่ทุกวันนี้ถ่านบางอันก็จะมีแท่นชาร์จให้ด้วยนะคะ แต่ถ้าก่อน ๆ นู้น ก็ไม่มีฐาน แท่นชาร์จฐานนะ ไปประมาณสัก 2 ก้อน หรือ 3 ก้อน แล้วจะไปซื้อเปลี่ยนใหม่นะคะ กับทางโรงพยาบาล อันนี้เป็นแบบที่ 1 นะคะ แบบไร้สาย อันนี้จะเป็นเสียบใส่หูนะคะ อันนี้ก็จะเป็นเหมือนช่วงประมาณปี… ปลายปี 50 ประมาณนี้ อันนี้มันก็จะเป็นเหมือน Small Talk ที่ใส่หูฟังก่อนแรก ๆ ของหูฟังใช่ไหมคะ มันจะเป็นแบบสาย แล้วก็มีพัฒนามาเป็นแบบเกี่ยวแบบนี้นะคะ ทุกวันนี้ก็จะเป็นอะไร Airport ใช่ไหม เขาเรียกของของ ที่มันเป็นเล็ก ๆ เสียบสายหูไม่มีสายแต่อันนั้นต้องชาร์จ ชาร์จแบตบ่อย ๆ เหมือนกันนะคะ ใช้ใส่แท่นชาร์จแล้วมีกล่องชาร์จนะคะ ตัวนี้น่าจะใส่ถ่านกระดุมนะคะ 2 ตัวนี้นะคะ ที่เอามาเสียบกับหูเรา แต่ตัวนี้น่าจะเป็นถ่าน… ไม่ใช่ ใช้พลังงานไฟฟ้านะคะ ต่อสายชาร์จจากที่บ้านนะคะ อันนี้ก็เป็นรูปแบบของเครื่องช่วยฟัง แบบระบบ FM แบบไร้สายนะคะ ตัวนี้ก็จะดีหน่อย ก็คือป้องกันคลื่นเสียงอื่นรบกวนนะคะ คือ มันจะเข้ากับเครื่องรับสัญญาณเสียงตัวนี้นะคะ ถ้าเป็นหูดีเรานะ จะสังเกตเห็นวอค่ะ วอของตำรวจ หรือของเวลากิจกรรมของมหาลัยน่ะค่ะ พอจะมีวอ และมีเสาขึ้นมา อันนั้นน่ะเขาไม่ได้แยกส่วนเป็น 2 ส่วนนะ เวลารับสัญญาณน่ะค่ะ มันก็จะมีเสียงครืด ๆ เข้ามาร่วมด้วยนะคะ แต่ตัวนี้จะตัด… ตัดเสียงคลื่นออกนะคะ สิทธิ์ในการยืม ทุกวันนี้ไม่ค่อยมีแล้วนะ แต่อย่างของนิ่งนะคะ มันจะมีแค่ตัวหูฟัง แต่ตรงปลายนี้ เดี๋ยวอีกสักหน่อยเราจะเห็นนะ ว่าเขาจะไปพิมพ์ลาย ถ้าใครจัดฟันหรือทำหูก็ได้ค่ะ เขาจะใส่… อะไรล่ะ ที่พิมพ์น่ะค่ะ เอามาทำแล้วมีขั้นตอนการทำ แต่อันที่ใส่หูทุกวันนี้ก็จะนิ่มลงนะ เมื่อก่อนนี้มันจะเป็นพลาสติกค่ะ เป็นพลาสติกนิ่ม ๆ แต่ว่ามันก็ยังเสียดสีกับหูอยู่ แต่ทุกวันนี้จะเป็นซิลิโคน ซิลิโคนที่นิ่มมากขึ้น มีความคงทนมากขึ้นนะคะ ก็เอาเสียบสายให้มันพอดีหู ทำไมนักศึกษา หรือคนหูหนวกบางคนไม่ค่อยใส่ เพราะว่ามันเสียดสี กระบวนการผลิต ขั้นตอนการผลิตนะ มันยังไม่ตัดเสียงคลื่นรบกวน อาจารย์เคยถามนะ คนหูหนวก เคยคุยกับเขาไม่ใช่เคยถาม เคยคุยแล้วเขาใส่เครื่องช่วยฟัง เราน่ะ ในความที่ไม่ใช่คนหูหนวก เราคิดว่าเขาไม่ได้ยิน เราไปตะโกน คือ ตะเบ็งเสียงเพิ่ม เพิ่มจากเสียงปกติค่ะ ทีนี้ มันไปอยู่ในเครื่องช่วยฟัง เครื่องช่วยฟังมันมีการสั่นสะเทือนมาก เขาบอกว่าอย่าพูดเสียงดัง อย่าตะโกนใส่ได้ไหม เพราะว่ามันสะเทือน แล้วมันจะมีผลกระทบทำให้เขาเจ็บแก้วหูไปด้วยนะคะ เจ็บแก้วหูแล้วก็สะเทือนรอบหูที่เขาใส่ตรงพลาสติกนะ เมื่อก่อนตั้งแต่อาจารย์ตั้งแต่ปี พ.ศ. 2550 มันสะเทือนหู แล้วก็มันเสียดสีหู บางคนนี่ แบบเด็ก ๆ น่ะ ไม่รู้ ใส่จนแบบหูแดงก็มีค่ะ พอโตขึ้นมาสักหน่อย เห็นสังคมเพื่อนโรงเรียนโสนะคะ เพื่อนไม่ใส่ตัวเองก็ไม่ใส่ เพราะว่าเขาอดทนจากความเจ็บนั้นไม่ไหวแล้ว แล้วก็สังคมนักเรียนในโรงเรียนโสตนะ ส่วนมากมันก็ไม่ค่อยมีเสียง แล้วเพื่อนไม่ใส่ก็รู้สึกว่าส่วนมากเลยเพื่อนจะไม่มีคนใส่ เพราะว่าเขาก็จะเป็นหูหนวกสนิทนะคะ คนที่ได้ใส่ ก็คือคนที่ยังพอมีแก้วประสาทหู พอฟังได้นะคะ ถึงจะใส่ได้ หรืออยู่ในขั้นหูตึงค่ะ เครื่องช่วยฟังก็จะมาช่วยให้เสียงชัดขึ้น พอเราใส่เครื่องช่วยฟัง เราก็จะสามารถรับสัญญาณเสียงนั้นได้ชัด แล้วเราจะสามารถฝึกพูดคำ ประโยคได้ชัดขึ้นตามเสียงที่เราได้ยินนะ ของมาร์กี้ใช่ไหม เมื่อวานนี้อาจารย์เห็นว่าพูดกับอาจารย์นะ อาจารย์แอน มาร์กี้พอได้ยินนะ ถ้าอาจารย์ก็อยากฝากนะ ใครที่พอได้ยิน พอพูดได้ ก็อยากให้พูดไปด้วยนะคะ พูด ฝึกฟัง ฝึกเข้ากับคนปกตินะคะ เพราะมันจะเป็นประโยชน์กับเรา ตอนที่เราเรียนจบไปทำงานนะคะ ไปสมัครงาน เขาก็จะเข้าใจว่าเราพอพูดได้ เราพอได้ยิน เขาก็จะไม่มีความรู้สึกว่าเป็นปัญหาอุปสรรคในการทำงานนะคะ เขาก็จะสบายใจเพิ่มมากขึ้น เขาก็จะรับเรานะคะ เข้าทำงานนะคะ แต่ถ้าเป็นหูหนวก ก็ถึงแม้ว่าเราไม่ได้ยิน แต่ก็อยากให้พวกเราฝึกพัฒนาการในด้านภาษามือนะคะ คำภาษาไทย พยายามให้มันเป็นการเรียงประโยค ให้เท่ากับคนปกตินะ ฝึกจำคำศัพท์ ให้ได้มากนะคะ การเรียนการจำการใช้ภาษา การเขียน การสะกดนะคะ สำหรับคนหูหนวก เพราะมันยังมีข้อจำกัด แต่ว่าเรามาเป็นนักศึกษาแล้ว เราต้องฝึกเรียน ฝึกเขียน เดี๋ยวต่อไปเทอมหน้านะคะ เราก็จะได้ทดลองการฝึกงานนะ แล้วมันจะมีเขียนบันทึกประจำวัน จะมีรุ่นพี่เรานะคะ ก็พยายามที่จะเอามา… เอาบันทึกประจำวันนะคะ มาให้อาจารย์ช่วยเขียนให้เลย แต่อาจารย์อยากบอกว่าให้เราพยายามเขียนเป็นภาษาของเราก่อนนะคะ ถึงมันจะเรียบเรียงยังไม่ได้ถูกต้อง เดี๋ยวอาจารย์จะช่วยเกลาให้นะ เพราะว่าอาจารย์จะได้รู้ว่านักศึกษานี่เขียนคำ การสะกด ใช่ถูกต้อง ถูกตำแหน่งไหม ถ้าไม่ถูก อาจารย์จะช่วยว่าควรเขียนอย่างไร ตำแหน่งอยู่ตรงไหนนะคะ อุปกรณ์ต่อไปนะคะ อุปกรณ์ FM แบบไร้สายเช่นกันนะคะ ตัวนี้ ตัวนี้จะเป็น… น่าจะมีตัวเชื่อมกับสายชาร์จตัวแบตเตอรี่นะคะ แบตเตอรี่ ตัวนี้นะคะ ตัวนี้น่าจะเป็นตัวชาร์จข้างนอกนะ แล้วเวลาจะใช้ก็เอามาเสียบนะคะ อันนี้น่าจะเป็นสายชาร์จ ตอนนี้ตัว… อันนี้จะแหย่เข้าไปในรูหูเรานะ จะคล้องกลับไปที่หลังหูนะคะ ส่วนตัวนี้จะเป็นตัวเชื่อม เป็นแบตเตอรี่นะคะ ที่ไม่ใช่แบบกระดุมนะ น่าจะเป็นแบบแรก ๆ ก็ไม่เคยเห็นนะ ก็เป็นแบบไร้สายเหมือนกันนะคะ ตัวนี้จะเป็นพัฒนามาจากตัวก่อนแล้วนะคะ ที่ไม่ได้แยกตัวรับสัญญาณที่เป็นขนาดใหญ่นะคะ ตัวนี้ ตัวนี้นักศึกษาคงไม่เห็น แต่ว่ารุ่นสมัยอาจารย์มันจะเป็นเหมือน FM วิทยุเล็ก หรือ MP3 นะคะ แต่ MP3 ขนาดน่าจะขนาดประมาณเท่ากับ MP3 นะคะ อันนี้พอจะห้อยกับคอนนะ จะมีปุ่ม ก็เป็นตรงนี้ น่าจะเป็นสีเขียว สีแดงนะคะ จะคล้าย ๆ กับโทรศัพท์ มีปุ่มรับ ปุ่มเพิ่มเสียง-ลดเสียงนะคะ แล้วก็ปุ่มวางสาย ประมาณนี้นะคะ ต้องมีการเชื่อมต่อระหว่างกันนะคะ เหมือนจะใช้สัญญาณการโทร ก็จะมีที่จริงจะมีสร้อย มีเชือกห้อยนะคะ ไว้สำหรับห้อยคอ ต้องเอาออกมาข้างนอกนะคะ ถ้าเอาไปใส่ไว้ในกระเป๋าหรือเสื้อผ้ามันก็จะไม่ช่วยในการได้ยินนะคะ ตัวนี้ก็จะเป็นเหมือนเครื่องวอนะคะ วอสื่อสารนะ เสียงก็จะเข้ามา เสียงก็จะเปล่งออกมาจากตรงนี้เลยนะคะ อันนี้ก็เป็นแบบคล้องคอเหมือนกันนะคะ แต่ปุ่มกดก็มาใส่ด้านข้างนะคะ ตัวนี้อาจจะมี 2 ตัวนะคะ มีห้อย แล้วก็มีตัวเชื่อมที่เสียบในหูนะ ตัวนี้นะคะ ตัวนี้จะเป็นเมตกับแม่เหล็ก ตัวนี้น่าจะสำหรับคนที่มีการผ่าตัดนะคะ ตัวนี้มันถึงจะไปหนีบในแม่เหล็ก หนีบในคลื่นแม่เหล็ก ในหัวกระโหลกของเราได้นะคะ แต่ตัวนี้จะต้องรับสัญญาณมาจากตัวนี้นะคะ ตัวนี้เป็นตัวรับสัญญาณ รับแปลงเข้ามา ตัวนี้เป็นเสียงเข้ามาในหูนะคะ น่าจะอันนี้ น่าจะเป็นผู้ที่มีการผ่าตัดหูเทียม ประสานหูร่วมด้วยนะคะ แบบคอประสาทหูเทียม อันนี้ก็จะคล้าย ๆ กันนะคะ ตัวนี้ แต่ตัวนี้น่าจะเป็นสายต่อกับเครื่องตัวนี้นะคะ ตัวนี้เป็นที่ชาร์จ ชาร์จเลยนะคะ น่าจะเสียบหู แล้วก็เสียบหูฟัง อันนี้หูฟังน่าจะเป็นหูฟังแบบซาวน์เบาท์ แบบโบราณ แบบเก่านะคะ อันนี้เป็นหนีบเข้าที่หนังศีรษะนะคะ หนีบศีรษะ จะมีแม่เหล็กอยู่ใต้กะโหลกนะคะ มีการผ่าตัดร่วมด้วย ตัวนี้เป็นแท่นชาร์จ ชาร์จของตัวนี้นะคะ ของนี้ ชาร์จของตัวนี้เพื่อรับสัญญาณเสียง ตัวต่อไปนะคะ อันนี้คือเครื่องชาร์จแบตเตอรี่สำหรับประสาทหูเทียม ประสาทหูเทียม ก็คือตัวนี้นะคะ หรือตัวนี้ตัวเป็นชาร์จอีกต่อหนึ่งนะคะ แล้วก็เข้ามาชาร์จกับตัวนี้ ประสาทหูเทียมนะคะ ก็จะมีบางอันที่เป็น… บางรุ่นที่เข้ากันได้นะคะ กับหู ประสานหูเทียมนะคะ ใช้เวลาในการใช้งานนะคะ ได้ 10-12 ชั่วโมง 10-12 ชั่วโมง ก็จะประมาณ 1 วัน ก็ประมาณเกือบเท่า ๆ กับโทรศัพท์เรานะ โทรศัพท์เราก็จะได้ตั้งแต่เช้าใช่ไหมคะ เราชาร์จตอนเช้า แล้วก็ไปถึงตอนเย็นประมาณ 5-6 โมงเย็นนะคะ 12 ชั่วโมง ประมาณนี้นะคะ แต่ว่าทุกสิ่ง ทุกอย่าง ที่เป็นเทคโนโลยีนะคะ ก็จะมีการเสื่อมไปในเวลา 3 ปี 4 ปี 5 ปี มันก็จะค่อย ๆ เสื่อมไปนะ สายคอเคเบิล สายต่อของประสาทหูเทียมนะคะ ก็จะมีสั้นยาว ต่อจากแท่นชาร์จนะคะ ต่อจากตรงนี้มาเสียบกับตัวนี้เลยตรง หรือมาเสียบกับตัวนี้นะคะ ตัวนี้ถ้าเป็นคอมพิวเตอร์ น่าจะเป็น Adapter นะคะ Adapter ตัวต่อแปลงสัญญาณไฟ มาเป็นพลังงานแบตเตอรี่ อันนี้ไมโครโฟนไร้สาย ทุกววันนี้ก็จะเห็นเยอะแยะมากมายใช่ไหมคะ ใครที่เป็น…. เป็นดาว TilTok เป็นอะไรประมาณนี้อ่ะค่ะ เขาก็จะเอามานี่ที่เสื้อเนาะก็จะเป็นไมค์ ใช้พูด ใช้ผ่าน ตัวนี้จะมีรีโมตเข้ามาช่วยควบคุมด้วยนะคะ มีการบลูทูธส่งต่อไปยังเครื่อง ลำโพงเครื่องเสียงนะคะ แปลงจากเสียงพูด ไม่ได้แปลงนะคะ เชื่อมต่อเสียงพูด แปลงจากเสียงพูดที่ 1 เข้าเครื่องใหญ่ แล้วก็ผ่านลำโพงนะคะ น่าจะใช้ได้กับหูตึงนะ อย่างเช่น ในห้องเรียนอย่างนี้ค่ะ กลุ่มหูตึง คนหูตึง ผู้สูงอายุค่ะ เข้าในที่ประชุม หรือโรงพยาบาลนี้ค่ะ ก็จะใช้ตัวนี้ โดยที่ไม่ต้องถือไมค์นะคะ เดินไปเดินมาหรือจะพูดก็เชื่อมกับเครื่องขยายเสียงไปที่ลำโพงนะคะ ก็ช่วยให้คนกลุ่มหูตึงได้รับการสื่อสารที่เทียบเท่ากับคนปกตินะ หรือแม้แต่ในห้องเรียน หรือกลุ่มคนขนาดที่มีจำนวนเยอะ ๆ นะคะ ระยะทางของเครื่องนี้ ใช้ได้ประมาณ 20 เมตรนะคะ ก็จะมีตัวบลูทูธนะ ตัวไมค์ ตัวเปิดเสียงที่จะพูดนะคะ ก็มีปุ่ม มีหลากหลายแบบนะ อันนี้เป็นอุปกรณ์ช่วยในการได้ยินไมโครโฟน แต่อันนี้เป็นเป็นเพิ่มกำลังเสียงนะคะ ขยายเสียง ต่อไปนะคะ อุปกรณ์ช่วยในการเขียน นักศึกษาทายได้ไหมเอ่ยว่าอันนี้มันช่วยใครคะ พิการทางด้านไหนเอ่ย อันนี้ ก็คือช่วยในกลุ่มของคนบกพร่องทางการเห็นนะคะ หรือตาบอดนะคะ เขาจะใช้ประสาทสัมผัสนะ มันจะเรียกว่า</w:t>
      </w:r>
      <w:r>
        <w:t xml:space="preserve"> </w:t>
      </w:r>
      <w:r>
        <w:t xml:space="preserve">“</w:t>
      </w:r>
      <w:r>
        <w:t xml:space="preserve">เครื่องพิมพ์ดีด</w:t>
      </w:r>
      <w:r>
        <w:t xml:space="preserve">”</w:t>
      </w:r>
      <w:r>
        <w:t xml:space="preserve"> </w:t>
      </w:r>
      <w:r>
        <w:t xml:space="preserve">พิมพ์ดีดตัวอักษรเบรลล์นะคะ ตามมาตรฐาน อันนี้ไม่แน่ใจได้… ถ้าเป็นเครื่องเล็ก ๆ นี้น่าจะได้อยู่ประมาณ 6 หรือ 8 ตัวอักษรนะคะ ก็จะเห็นนะคะ ว่ามีปุ่มตามจุดตัวอักษรเบรลล์ เขาจะเรียกว่า</w:t>
      </w:r>
      <w:r>
        <w:t xml:space="preserve"> </w:t>
      </w:r>
      <w:r>
        <w:t xml:space="preserve">“</w:t>
      </w:r>
      <w:r>
        <w:t xml:space="preserve">6 เซลล์</w:t>
      </w:r>
      <w:r>
        <w:t xml:space="preserve">”</w:t>
      </w:r>
      <w:r>
        <w:t xml:space="preserve"> </w:t>
      </w:r>
      <w:r>
        <w:t xml:space="preserve">นะคะ 6 ปุ่ม แต่ละตัวอักษร อย่างเช่น ก ไก่ อย่างนี้นะคะ มันก็จะมีการ… อันนี้ปุ่ม 1 ปุ่ม 2 ปุ่ม 3 ปุ่ม 4 กุมภาพันธ์ 6 ตาบอดจะต้องเรียนรู้ว่าถ้าตัวอักษรเบล กไก่จะต้องมีจุดที่เท่าไหร่ 1 2 3 4 ไม่ใช่ 1 2 3 4 5 6 จะมี 12 นะคะ จะเป็นตัว ก ไก่ ประมาณนี้นะคะ อันนี้พอ อาจารย์ก็ไม่ได้เรียนตัวอักษรเบรลล์มา แต่ว่าเคยผ่านการร่วมกิจกรรมการแปลงอักษรเบรลล์ค่ะ ก็พอจำได้ตัว ก ไก่ ตัวเดียว ตั้งแต่ประมาณหลายปีมาแล้วนะคะ พอทีนี้เครื่องพิมพ์นี้นะคะ ก็จะมีกระดาษใช้เฉพาะเหมือนกันนะคะ ถ้าไปใช้กระดาษที่ไม่ใช่เฉพาะของเครื่องพิมพ์ ก็จะทำให้หัวเข็มของเครื่องพิมพ์เสียได้นะคะ หรือระยะเวลาการใช้งานจะลดลงนะคะ ลดน้อยลง ทำให้หัวเข็มทู่นะคะ ก็จะทำงานคล้าย ๆ กับเครื่องพิมพ์ดีดของคนปกตินะคะ เมื่อพิมพ์ไป มันก็จะ… ไม่เหมือนนะ มันจะพรินต์ออกมาข้างหน้าเลยนะคะ แต่ว่าถ้าเป็นของเครื่องพิมพ์ดีดของคนเราปกตินะ ตอนเด็ก ๆ อาจารย์เคยเล่น มันจะเลื่อนแถบกระดาษออกไปด้านซ้าย ไม่สิ พิมพ์ แล้วเริ่มพิมพ์จากซ้ายไปขวา กระดาษมันก็จะไป… ผ่านไปด้านซ้ายนะคะ ทีนี้ มันก็จะมีปุ่มกด ให้ฟึ้บกระดาษกลับมาอยู่ อยู่ตรงด้านซ้ายตัวแรกของบรรทัดนะคะ แต่อันนี้มันจะพิมพ์ตรง ๆ เลยนะคะ หน้า… หน้าของกระดาษ และพรินต์ออกมาเหมือนเครื่องพรินต์ปกติเรานะคะ แต่ว่าอันนี้ก็จะต้องพิมพ์ทีละตัวอักษรนะ มันก็จะขึ้นมาเป็น… อย่างเช่น เราจะพิมพ์คำว่า</w:t>
      </w:r>
      <w:r>
        <w:t xml:space="preserve"> </w:t>
      </w:r>
      <w:r>
        <w:t xml:space="preserve">“</w:t>
      </w:r>
      <w:r>
        <w:t xml:space="preserve">เรียน</w:t>
      </w:r>
      <w:r>
        <w:t xml:space="preserve">”</w:t>
      </w:r>
      <w:r>
        <w:t xml:space="preserve"> </w:t>
      </w:r>
      <w:r>
        <w:t xml:space="preserve">วิธีการพิมพ์ตัวอักษรเบรลล์ ก็จะคล้ายกับการใช้ภาษามือนะคะ แต่ว่าจะเหมือนภาษาอังกฤษค่ะ อย่างเช่น ว่าเรียน ก็จะมี ร เรือ มีสระเอีย มีสระเอีย แล้วก็มี น หนู จะเรียงตามการเรียงของภาษาอังกฤษนะคะ แต่ว่าภาษามือ เรียน เราจะเรียงตามตัวอักษรนะคะ ภาษามือเราก็จะเรียงเป็นสระเอ ร เรือ สระอี ย ยักษ์ น หนู ตามตัวเขียนนะคะ อันนี้ก็แบบต่อกับระบบคอมพิวเตอร์นะคะ ถ้าเรา… เมื่อก่อนของ DNA เคยมีนะคะ ซื้อมาประมาณ 300,000 นะคะ เครื่องนี้การพิมพ์อักษรเบรลล์จะพิมพ์ได้กับ Word ไม่ใช่เราต้องแปลงจาก Word มาเป็นของของ Notepad ก่อนนะคะ แล้วถึงจะพิมพ์ออกมาได้นะคะ ไม่ได้แปลงโดยตรง พิมพ์โดยตรงเหมือนของคนปกตินะ ต้องเอาเข้าไปที่โปรแกรมของเขาก่อนนะคะ โปรแกรมที่เชื่อมต่อกับเครื่องพรินต์น่ะค่ะ เพราะว่ามันก็จะมีการตั้งค่า แต่ละบรรทัดว่าเราจะเอากี่ตัวอักษรนะคะ เพราะถ้าสมมติว่าเราไม่ตั้งค่าตัวจำนวนตัวอักษรในบรรทัด บางทีคำคำหนึ่งน่ะค่ะ มันจะขาดไป อย่างเช่น คำว่า เรียนสุดท้ายของบรรทัดมันก็จะเป็นร เรือ สระเอีย ค้างไว้ แล้ว น หนู มาอยู่อีกบรรทัดหนึ่งประมาณนี้ค่ะ มันก็จะไม่ช่วยตัดนะคะ แต่ถ้ามีโปรแกรมมันก็จะช่วยตัดให้มันครบคำค่ะ ตัวนี้เราสามารถแปลง เราพิมพ์ Word พิมพ์ Word แล้วไปเข้ากับ Notepad แล้วไปเข้ากับโปรแกรมที่เชื่อมต่อกับเครื่องนี้นะคะ ก็จะพิมพ์ออกมาได้เลยโดยง่ายนะคะ โดยที่เราอาจจะมีการตั้งค่านิดหน่อยนะคะ แต่เราไม่ต้องไปตัด ต้องตัดตรงนี้ ตรงนี้ ตรงนี้ ไม่ต้องไปนะคะ อันนี้ อาจจะก็จะเห็นแค่ตัวนี้นะทุกเครื่องนะคะ ก็จะใช้กับกระดาษเฉพาะของเขานะคะ นี่ค่ะ ขนาดของกระดาษนะ ก็จะรายละเอียดก็ให้นักศึกษาอ่านเพิ่มเติมเอานะคะ ก็จะมีอยู่ 6 จุดเช่นกันนะคะ ตรงนี้ก็จะมีการตั้งค่าที่เครื่องพรินต์ด้วยนะคะ เวลาจะพรินต์ มีการตั้งค่าที่คอมพิวเตอร์เราด้วย แล้วก็มาตั้งค่าที่เครื่องพรินต์นะคะ ให้มันยังอะไรล่ะ การผลิตนะ ยังไม่เสถียรกันเท่าไรนะคะ ก็เลยต้องมีการจูนระหว่างคอมพิวเตอร์กับเครื่องพรินต์ให้มันเข้ากันนะคะ บางเครื่องถ้าดีหน่อยนะคะ ก็จะเป็นเหมือนเครื่องพรินต์ของเรา ก็จะสามารถได้หลายหน้านะคะ บางเครื่องไม่สามารถพรินต์หน้าหลังได้นะคะ บางเครื่องก็เป็นได้แค่หน้าเดียวนะคะ แล้วแต่ว่าคุณสมบัติแต่ละเครื่อง ราคาก็จะแตกต่างกัน อย่างเช่น อันนี้ก็จะได้เป็น 40 ตัวอักษรต่อบรรทัด อย่างนี้ค่ะ มันก็จะมีการตั้งค่าโดยเฉพาะของแต่ละเครื่องนะคะ เครื่องนี้จะไม่ได้มีให้ยืมนะ แต่ว่ามีให้บริการนะคะ ด้วยราคาที่มันสูงนะคะ อย่างเป็นโรงเรียนตาบอดน่าจะมีให้ แต่ทุกวันนี้เราไม่ค่อยได้ใช้กันแล้วนะ เราใช้สมาร์ทโฟนกันนะคะ ก็สามารถอ่านงานได้ แปลงงานได้ หรือใช้ iPad นะคะ อ่านโดยตรงจากซอฟต์แวร์ที่เขาผลิตมา ให้ช่วยกลุ่มคนพิการได้เข้าถึงง่ายนะคะ อย่างเช่น โทรศัพท์กลุ่มของ iOS นะคะ ก็จะมีใช้งานได้เลย ช่วยอ่านเป็นข้อความเสียงให้ได้เลยนะคะ โดยที่ไม่ต้องมีการแปลงให้เป็นกระดาษตัวอักษรเบรลล์แล้วนะคะ ทุกวันนี้ แต่ว่าตาบอดก็ยังจะต้องเรียนการสัมผัสอยู่นะคะ ฝึกการสัมผัสตัวอักษรเบรลล์ เพราะจะมี… จะเยอะแน่ ๆ เลย ในกลุ่มที่ตาเลือนลางมาก เกือบตาบอด ในกลุ่มนี้ค่ะ ทุกวันนี้มีสมาร์ทโฟน มีเทคโนโลยี การใช้ชีวิตในกลุ่มนี้ เขาก็จะใช้อุปกรณ์เหล่านี้เยอะ ในการใช้ทีนี้มันก็จะมีการส่งผลกระทบทำให้การมองเห็น สภาพการณ์เห็นเสื่อมลง ฉะนั้นแล้ว กลุ่มกลุ่มนี้ค่ะ ตาจะต้องเสื่อมและจะต้องบอด แล้วมองไม่เห็น เขาจะต้องได้รับการฝึกเรียนตัวอักษรเบรลล์ ฝึกเรียนการสัมผัสไปด้วยนะคะ เพราะอนาคตไม่รู้ว่า… ก็จะ… น่าจะเสื่อมลงไปนะคะ เท่าที่เห็นหลาย ๆ คน อย่างเช่น รุ่นพี่เรา เอกภาษาอังกฤษ ที่เมื่อก่อน ตาไม่ได้เลือนรางมาก พอมองเห็น พอมาอยู่ในยุคปัจจุบัน เรียนปริญญาตรี มีการใช้เครื่องมือโทรศัพท์สมาร์ตโฟนนะคะ มีการใช้จอคอมฯ ทำให้ตาเสื่อมลง แต่ว่าพี่เขาน่ะเรียนที่โรงเรียนปกติ ไม่ได้เรียนโรงเรียนเฉพาะทาง แล้วทีนี้ มันเกิดปัญหาในช่วงระหว่างที่จะไปทำงาน ไปสมัครงานค่ะ เขาไม่ได้รับทักษะการใช้ชีวิตเหมือนคนตาบอด เขาก็เลยเสียเวลา อาจารย์ก็เลยแนะนำให้เขาไปฝึกทักษะพื้นฐาน การเรียนตัวอักษรภาษาเบรลล์นะคะ แล้วก็การใช้ชีวิตแบบคนตาบอดนะคะ เนื่องด้วยว่าของราชภัฏฯ เราไม่ได้มี… ไม่ได้เป็นศูนย์ที่ฝึกโดยตรงนะคะ อันนั้นเราก็มีการแนะนำไปในที่ศูนย์ตาบอดหรือโรงเรียนตาบอดเฉพาะทางนะคะ ให้เขาได้รับการฝึกทักษะการใช้ การเรียนรู้ตัวอักษรเบรลล์ การสัมผัสนะคะ เขาก็จะใช้เวลาอยู่ประมาณ 2 ปีนะคะ ที่อาจารย์ติดต่อ แล้วก็มีการเรียนเกี่ยวกับพวกฝึกอาชีพของคนตาบอดนะคะ คนตาบอดก็จะมีฝึกเกี่ยวกับการนวดนะคะ ไปด้วยนะคะ หรือการทำขนม การหยิบจับสิ่งเล็ก ๆ น้อย ๆ อย่างนี้ค่ะ ที่มันละเอียดมาก เขาต้องใช้ประสาทมือสัมผัสให้ได้นะคะ แล้วก็วิธีการเดินทาง หรือทักษะ O and M นะคะ การเรียนรู้บริบทของสถานที่ การใช้ชีวิต การรีดผ้า การซักผ้าอย่างนี้ค่ะ เขาจะต้องไปฝึกตรงนั้น เพื่อที่เขาจะไม่เป็นภาระของผู้ปกครอง หรือของคนอื่น ๆ รอบข้างนะคะ เขาจะได้ออกไปทำงาน หาเลี้ยงชีพได้ด้วยตนเอง เพราะมันจะมีการเสื่อมนะ เราก็ไม่รู้อนาคต แต่ก็มีบางคนนะคะ แต่ในกรณีที่เคสไม่หนักเคสไม่หนักมาก ทางด้านการแพทย์นะคะ เทคนิควิธีการทางด้านการแพทย์ก็จะสามารถช่วยให้เขากลับมาเกือบจะสมบูรณ์ เกือบจะเป็นคนปกติได้นะคะ ก็มีเหมือนกันรุ่นพี่ วิทยาการจัดการนะคะ เคยเป็นคนตาเลือนราง พอดีบัตรคนพิการหมดอายุ ก็ให้เขาไปต่อบัตร ในการต่อบัตรนะคะ ทุกครั้งให้นักศึกษารู้ไว้เลยนะคะ ต้องไปพบแพทย์ก่อนนะคะ พอแพทย์ก็จะวินิจฉัยว่าประเมินว่าคุณพิการมากน้อยในระดับไหน ควรที่จะได้รับบัตร ควรที่จะออกให้ไหมนะคะ แพทย์ก็จะประเมิน ถือว่าคุณเป็นพิการหรือว่าคุณไม่พิการ แพทย์ก็จะระบุในเอกสารนะคะ การรับรองของแพทย์นะคะ แพทย์รับรองว่าถ้าคุณพิการ คุณจะต้องถือใบรับรองแพทย์ไปที่พัฒนาสังคมของจังหวัดนะคะ หรือถ้าอยู่ตามบ้านนอก ต่างอำเภอ ต่าง… อยู่ตำบลนะ ก็ให้ อบต. ช่วยส่งต่อมายังที่พัฒนาสังคมจังหวัดนะคะ เพื่อให้เขาออกบัตรให้ได้นะคะ อันนี้ก็จะเป็นตัวช่วยในเรื่องการเรียนนะ การเขียนนะคะ อันนี้จะเป็นของกลุ่มบกพร่องทางการเห็นนะคะ อุปกรณ์ตัวต่อไป ตัวนี้น่าจะเป็น… เป็นเหมือนเครื่องพิมพ์น่ะค่ะ เครื่องพรินต์นะคะ เครื่องพิมพ์อักษรเบรลล์ด้วยระบบคอมพิวเตอร์ ที่มีเครื่องพิมพ์สี และเครื่องพิมพ์อักษรเบรลล์ในเครื่องเดียวกัน อันนี้อาจารย์ไม่เคยเห็น มันน่าจะเป็นตัวอักษรเบรลล์และเป็นตัวหนังสือสี ๆ นะคะ เป็นคำหรือเปล่าไม่แน่ใจ อ๋อ อันนี้น่าจะช่วยในเรื่องของพิมพ์รูปภาพได้นะคะ ไม่แน่ใจว่ารูปภาพน่ะ จะเป็นรูปทรงเรขาคณิต หรือว่าสามารถพิมพ์ภาพกราฟฟิกนูน พร้อมตัวอักษร พร้อมตัวอักษรเบรลล์กำกับ อันนี้ใช้ได้กับกระดาษ A4 นะ อันนี้ไม่เฉพาะนะคะ เริ่มได้ A4 ได้นะคะ มีการพัฒนาแล้วนะคะ มีการเชื่อมต่อ Bluetooth WiFi นะคะ ถ้าอย่าง… ถ้าอย่างเดี๋ยวนี้มีนะ ก็จะสามารถถ้าเข้ากับสมาร์ตโฟนได้ไงคะก็จะสามารถเชื่อมต่อการสั่งปริ้นผ่าน Smartได้นะ หรือiPad อะไรก็ได้ หรือ Notebook ที่ไม่ต้องเสียบสาย ไม่ต้องใช้สาย ก็ยังอยู่ในกลุ่มของตัวอักษรเบรลล์ของกลุ่ม ของช่องทางการนะคะ เรื่องนี้ ตัวต่อไป เป็นพิมพ์ดีดอักษรเบรลล์ อิเล็กทรอนิกส์ และ สมาร์ตเบรลล์นะคะ ตัวนี้ตาบอด บกพร่องทางการเห็นน่าจะรู้ว่ามีตัวอักษรอะไรนะคะ มันจะช่วยอ่านออกเป็นตัวเสียงมานะ ตาดีก็จะได้เห็นตัวอักษรด้วย คำด้วยนะคะ อันนี้น่าจะได้น้อยนะคะ ได้ทีละคำ 1 2 3 4 5 มี 6 เซลล์ นี่นะคะ คือ เซลล์ 1 2 3 4 5 6 อันนี้ คือ เซลล์นะคะ เซลล์ บางทีก็จะเหมือนภาษามือนะคะ บาง… 2 กลุ่มนี่ค่ะ บางทีก็จะเป็น 1 ตัว เหมือน ง งู เป็น n กับ g นะคะ อย่างของตัวอักษรเบรลล์ก็จะมี 2 ตัวเป็น 1 ตัวก็มีเหมือนกันนะคะ ก็จะมีเหมือน NG เพราะแปลงมาจากภาษาอังกฤษกันนะคะ ก็จะเป็น ง งู นะคะ ตัวนี้ก็จะน่าจะเป็นเคอร์เซอร์นะคะ หรือมีการเลื่อนปุ่ม ตัวนี้ Tab ตัวนี้บรรทัด น่าจะเลื่อนบรรทัดขึ้น-ลงนะคะ ใช้ได้เฉพาะภาษาเท่าที่กำหนดนะคะ ไม่เครื่องนี้ยังไม่รองรับภาษาไทยนะ อันนี้ก็จะบอกคุณสมบัติของเครื่องนะคะ แต่ละเครื่องนะคะ ปรับระยะขอบของด้านซ้าย ด้านขวาได้นะคะ จัดกึ่งกลางได้ พิมพ์สัมผัสนะคะ คือ อาจารย์นี่เวลาพิมพ์ 1 1 ตัวอักษรน่ะค่ะ ก็สะกด อย่างเช่นว่า อันนี้ใช่ไหมคะ 1 3 5 1 3 5 นะคะ จะเป็น 1 เซลล์นะคะ 1 1 ตัวอักษร ตัวต่อไปนะคะ อุปกรณ์ แต่ว่าอันนี้มันเป็นโปรแกรมนะ โปรแกรมจำตัวอักษร OCR นะคะ ก็จะช่วยสามารถอ่านพวก pdf รูปภาพได้นะคะ ถ้า Work นี่ อ่านได้แน่นอนนะคะ น่าจะเดี๋ยวนะ จะรองรับแค่ภาษาอังกฤษนะคะ เดี๋ยวนะ โดยมีสามารถใช้แปลงตัวอักษรภาษาไทย สามารถอ่านภาษาไทย ภาษาอังกฤษได้นะคะ ตัวนี้ ก็คือว่าถ้าเราโหลดโปรแกรมตัวนี้ลงมานะคะ แล้วเรามีไฟล์ ไฟล์ของ Word ไฟล์ของ PDF เข้ามาผ่านโปรแกรมตัวนี้นะคะ ก็จะช่วยอ่านออกเสียงนะคะ หรือแม้กระทั่งเป็นภาพ เขาก็จะบอกเป็นภาพ แต่อาจจะไม่ยังไม่ละเอียดเท่าไรนะ แต่ถ้าพวกรูปทรงเรขาคณิตอย่างนี้ จะบอกได้นะ เป็นสี่เหลี่ยม หรือบอกให้เป็นภาพรวมว่าภูเขาสีเขียว อย่างนี้เป็นต้นนะคะ ของโปรแกรม ชื่อว่าโปรแกรม OCR นะคะ Blackberry หรือเปล่า อาจารย์เคยใช้ของ Blackberry Blackberry Blackberry แต่ว่ามันแปลงตัวอักษรเบรลล์ อันนี้ ตัวนี้น่าจะเป็น Application นะคะ รุ่น… รุ่นเราก็หลายรุ่นแล้วนะ ไม่เห็นมีใครสร้างพวก App สำหรับบุคคลพิการเลยนะคะ แต่ถ้าของรุ่นพี่ ๆ เรานะคะ จะเป็นบทเรียนออนไลน์ บทเรียนคอมพิวเตอร์ ห้องเรียนคอมพิวเตอร์ค่ะ มันก็จะเท่ากับเป็นแอปหนึ่งขึ้นมานะคะ แล้วก็ถ้าผู้พิการอยากใช้ก็เข้าไป App แล้วมันก็จะมีเมนูการแนะนำต่าง ๆ เมนูแนะนำเกี่ยวกับตัว App ว่ามันทำงานเกี่ยวกับอะไร ต้องไปตรงไหนอย่างไรอย่างนี้ค่ะ ถ้าเป็นหูหนวกน่าจะเคยเห็นของอะไรนะ ของภาษามือน่ะค่ะ TTRS ใช่ไหม เคยได้ใช้ไหมคะ มาร์กี้เคยได้ใช้ไหม TTRS อ๋อ ที่เป็นแอปในโทรศัพท์ oเมื่อก่อนกดเข้าไป แล้วก็จะมีเลือกเมนูว่าจะบริการอะไร ประมาณนี้นะคะ อันนี้ก็จะคล้าย ๆ กันนะคะ ตัวนี้จะรองรับโปรแกรมของการอ่านนะ อ่านได้… อ่านได้หลายภาษายกเว้นภาษาไทย ตัวนี้นะคะ แต่ว่าตัวนี้น่าจะเป็นเครื่องใหญ่ไปกับคอมพิวเตอร์ อ่านภาษาไทยได้นะคะ ตัวโปรแกรมนี้ แต่ตัวนี้น่าจะใช้กับสมาร์ตโฟน update iPad นะคะ ยังไม่รองรับภาษาไทยนะ ด้วยข้อจำกัดของหน่วยความจำพวกเมมโมรี่ การประมวลผลนะคะ มันก็เลย… เพราะว่าภาษาไทยมันมีความยุ่งยาก ตัวบนตัวล่างนะคะ ก็จะมีข้อจำกัดในข้อนี้นะคะ จะยังอยู่ในกลุ่มของบุคคลทางการเห็นอยู่นะคะ ต่อไปตัวช่วยอ่านที่เป็นเหมือนปากกานะคะ เดี๋ยวนี้มันมีพัฒนาเป็นของเด็ก เริ่มพัฒนาการเรียนนะคะ เอาไปชี้ที่ตัวอักษร หรือภาพ มันก็จะช่วยออกเสียง บอกว่าสิ่งที่ชี้นั้น คือเสียงอะไรนะคะ คือภาพของอะไรนะคะ อันนี้ก็จะชี้ไปคำไหนก็จะอ่านออกเสียงนั้นนะคะ อ่านเป็นทั้งคำ ทั้งวลีนะคะ ช่วยจับข้อความได้อย่างรวดเร็วนะคะ อ่านภาษาอังกฤษได้ถึง 240,000 คำหรือวลีนะคะ นี่มีคุณสมบัติในการใช้นะคะ หรือเด็กเริ่มพัฒนาในด้านการเรียนนะ ก็จะใช้ตั้งแต่ 9 ปีขึ้นไป จนถึง ป.3 นะคะ มีแบบแบตเตอรี่ หรืออะแดปเตอร์ กล่องสายชาร์จนะคะ มีขนาดเบาอันนี้ อันนี้จะใช้ได้กับหนังสือทั่วไปนะคะ ไม่จำเป็นต้องเป็นหนังสือที่ควบคู่กับเครื่องช่วยอ่านนะคะ แต่ตัวนี้ ตัวนี้นะคะ จะได้หลายภาษานะคะ อย่างเช่นตัวนี้นะ ก็จะมีหนังสือที่เขาทำ Memory ทำหน่วยความจำควบคู่เข้าไว้ในเครื่องอ่านตัวนี้นะคะ จะเป็น 2 ภาษานะคะ เป็นภาษาอังกฤษ กับภาษาไทย หรือแล้วแต่ประเทศที่เขาจะไปปรับปรุง ป้อนเสียงนั้นไว้นะคะ อันนี้ของไทยเราก็จะมีเป็นทั้ง 2 ภาษานะ เป็นภาษาไทยกับภาษาอังกฤษ ถ้าไปจิ้มตรงภาษาไทย ก็จะอ่านออกเสียงสำเนียงเป็นภาษาไทย ถ้าไปจิ้มตรงภาษาอังกฤษก็จะอ่านออกเสียงเป็นสำเนียงภาษาอังกฤษนะคะ ก็ทำให้ผู้เรียนเกิดความเพลิดเพลิน สนุกสนาน เข้าใจในบริบท ในหนังสือนั้น ๆ นะ ว่าความรู้สึกนั้น ๆ ในหนังสือนั้นนะคะ อันนี้ก็จะเป็นส่วนมากก็จะใช้กับหนังสือนิทานนะ เพราะมันจะมีน้ำเสียงเข้ามาช่วยนะคะ อันนี้ได้… ได้กับพิการเกือบทุกประเภทนะคะ เพราะว่าพิการทุกประเภท เกือบทุกประเภทนะคะ จะต้องมีการเริ่มฝึกทักษะพัฒนาการในด้านภาษานะ ไม่ว่าจะเป็นการฟัง แล้วก็การพูดนะคะ แล้วก็อาจจะมีเสริมขึ้นมา แล้วแต่ว่าครูจะให้เรียนแบบไหนนะคะ อาจจะมีการ… ด้ารการเขียนเข้ามาควบคู่เข้ามาด้วยนะคะ ตัวนี้ก็จะคล้ายกันนะคะ หนังสือภาพ คำศัพท์ภาษาไทย พร้อมด้วยปากกาอัจฉริยะ อันนี้จะเป็น 2 ภาษานะคะ ทั้งภาษาไทย แล้วก็ภาษาอังกฤษ ตัวนี้ก็จะเหมือนตัวข้างบนนี้นะ ตัวนี้นะ เขาก็จะมีการ Memory ภาพข้อความหรือรูปภาพเข้าไว้ในตัวนี้นะคะ มันก็จะมีเกิดความสัมพันธ์กันนะคะ ระหว่างหนังสือกับตัวปากกาตัวชี้นะคะ ก็จะอ่าน ถ้าชี้ไปจุดไหนตำแหน่งไหนก็จะช่วยอ่าน ทั้งเสียงภาษาไทย หรือเสียงภาษาอังกฤษนะคะ ตัวนี้ก็จะเป็นภาษาอังกฤษนะคะ โดยตรงนะ ตัวนี้ก็มีการพัฒนาขึ้นมาเพิ่ม มาเป็น 3 ภาษานะคะ ในเครื่อง… เครื่องชี้นะคะ เครื่องช่วยอ่านนะคะ ก็จะมีปุ่มอะไรต่าง ๆ นะคะ แล้วแต่เครื่องนะ ก็ถ้าพบเจอ นักศึกษาก็ไปสังเกตดูสัญลักษณ์นะคะ แต่ละสัญลักษณ์นะคะ ว่ามันมีความหมายว่าอย่างไรนะคะ ในการใช้อุปกรณ์เขาก็จะมีคู่มือมาให้นะคะ ก่อนใช้เราก็จะได้เรียนรู้นะ ตัวนี้น่าจะเป็นแท่นชาร์จด้วยนะคะ แล้วก็มีการพัฒนาเพิ่มมากขึ้นนะคะ มีการทำเป็นแบบใช้นิ้ว สวมนิ้วนะคะ ซึ่งจะพัฒนามาเป็นแบบของผู้ใหญ่นะ สวมนิ้วนะคะ อาจจะใช้ 2 นิ้วผ่านขึ้นมาช่วยนะคะ อันนี้ก็จะเหมาะกับอุปกรณ์เกี่ยวกับการอ่านนะคะ ก็จะช่วยพัฒนาการกลุ่มพิการเกือบทุกประเภทนะคะ แต่หลัก ๆ ก็จะเป็นบกพร่องทางการเห็นนะ ส่วนประเภทอื่น ๆ ก็รองลงมานะคะ ที่มีการได้ยินนะคะ มีการพูดได้นะคะ ตัวต่อไปนะคะ เป็นอุปกรณ์แบบเล่น DVD พกพานะคะ เหมือนซาวน์เบาท์เหมือนนาทีแรก มันจะเป็นแค่เครื่องเสียงนะ แต่เดี๋ยวนี้มันก็อันนี้ก็จะมีการพัฒนาเพิ่มมานะคะ มีใส่แผ่น แล้วก็มีภาพมีเสียงนะคะ ตัวนี้ แต่ทุกวันนี้มันเข้ามาอยู่ในของระบบสมาร์ตโฟนเกือบหมดแล้วนะคะ แล้วก็การใช้สมาร์ตโฟนก็ต้องมีพวกของสัญญาณอินเทอร์เน็ต เข้ามาเกี่ยวข้องนะคะ ถึงจะใช้ได้นะคะ ก็ไม่ต้องมีอุปกรณ์ที่เป็นขนาดใหญ่ ไม่ต้องพกพาให้หนักมากนะคะ ก็จะรวบรัดเข้ามาเป็น สมาร์ตโฟนแล้วนะคะ ทุกวันนี้ เป็นแบบออนไลน์ เป็นแบบใช้ระบบสัญญาณอินเทอร์เน็ตนะคะ ตัวนี้จะเป็นแบบระบบ DAISY แบบพกพา แบบบันทึกเสียง ตัว DAISY นี้เหมือนจะเป็นแบบเสียงที่เราบันทึกไว้แล้ว เป็น Memory ไว้แล้วน่ะค่ะ ถ้าเข้าใจง่าย ๆ ก็คือเครื่อง MP3 ค่ะ ที่มีการ Memory เสียงไว้แล้ว อัดปรับแต่งเสียงไว้แล้วนะคะ แล้วก็ตัวนี้ก็จะสามารถบันทึกเสียงเพิ่มเข้ามาใหม่ได้ แต่ว่ายังไม่ได้สู่กระบวนการที่เป็นระบบหนังสือเสียง หนังสือเสียงก็ก็จะเป็น… อย่างเช่น อาจารย์อ่านหนังสือที่เป็นเสียงอาจารย์ แต่ทีนี้พอเข้าไปในระบบหนังสือ DAISY เขาก็จะมีการปรับแต่งเสียงให้เป็นเสียงผู้หญิง เสียงผู้ชาย เสียงทุ้ม เสียงหล่อ เสียงหวานนะคะ ของระบบหนังสือ DAISY นะคะ อันนี้ก็จะเหมาะกับบกพร่องทางการเห็นนะ เขาจะเอาไปใช้ในการ… การเรียนนะคะ คือ เรียนรู้จากไฟล์งานนะคะ อย่างเช่น ถ้าเราปกติ เราก็จะใช้การอ่านแบบไฟล์ PDF นะ แต่ถ้าเป็นบกพร่องทางการเห็นนะคะ เขาจะอาศัยการใช้หนังสือ DAISY นะคะ ถ้าอย่างก่อน ๆ ก็จะเรียกว่า</w:t>
      </w:r>
      <w:r>
        <w:t xml:space="preserve"> </w:t>
      </w:r>
      <w:r>
        <w:t xml:space="preserve">“</w:t>
      </w:r>
      <w:r>
        <w:t xml:space="preserve">MP3</w:t>
      </w:r>
      <w:r>
        <w:t xml:space="preserve">”</w:t>
      </w:r>
      <w:r>
        <w:t xml:space="preserve"> </w:t>
      </w:r>
      <w:r>
        <w:t xml:space="preserve">แต่ภาษาของบกพร่องทางการเห็น ก็จะเรียกว่า</w:t>
      </w:r>
      <w:r>
        <w:t xml:space="preserve"> </w:t>
      </w:r>
      <w:r>
        <w:t xml:space="preserve">“</w:t>
      </w:r>
      <w:r>
        <w:t xml:space="preserve">หนังสือ DAISY</w:t>
      </w:r>
      <w:r>
        <w:t xml:space="preserve">”</w:t>
      </w:r>
      <w:r>
        <w:t xml:space="preserve"> </w:t>
      </w:r>
      <w:r>
        <w:t xml:space="preserve">นะคะ แล้วตัวนี้ก็สามารถนำไปใช้ในห้องเรียนนะคะ ช่วยในการเรียน หรือช่วยในการประชุมนะคะ ก็จะเป็นการบันทึกเสียง เนื่องจากการจดบันทึกของตาบอดนะ อาจจะมีเครื่องพิมพ์ หรือพิมพ์อักษรเบรลล์ ก็อาจจะไม่ทันนะคะ กดปุ่มเบรลล์ก็ตามไม่ทัน อาจจะได้น้อย ตัวช่วยที่สำคัญมาก ๆ เลย ก็เก็บข้อมูลได้เยอะ ก็จะเป็นเครื่องบันทึกเสียงนะคะ ก็เอามาใช้ทบทวนว่าที่เรียนมามีอะไรบ้าง ก็จะย่นระยะเวลาในการรับสาร การทำความเข้าใจกับสิ่งที่เรียนทบทวนได้เร็วมากขึ้นนะคะ เพราะว่าตัวนี้นะคะ ก็จะสามารถปรับความเร็ว ความช้าของเสียงได้ขึ้น ขึ้นอยู่กับแล้วแต่รบุคคล คนชำนาญในการฟังใช้ในความเร็วในการอ่าน มันจะเป็นเหมือนถ้าเรายัง อาจารย์หูดีอาจารย์ก็จะได้ยินเสียงคนตาบอด เขาใช้นะคะ มันจะเป็นเหมือนเสียงเอเลี่ยนน่ะค่ะ ซึ่งมันเร็วมาก ถ้าช้าหน่อย ก็จะเป็นได้ยินดอทอาร์ ที่เขาหยุดฟังเสียงนะคะ จะได้ยินคำนี้ว่าคือดอทอาร์ เป็นการหยุดฟังเสียงในระหว่างบรรทัดนะคะ อันนี้คือใช้ของ Word นะ อันนี้วิทยุก็จะไปเรื่อย ๆ นะคะ ของอ่านหนังสือ DAISY นี่ค่ะ อันนี้บุคคลบกพร่องทางการเห็น ตาบอด เขาจะพกเข้าไปในห้องเรียนนะ เพื่อจดบันทึกนะคะ บางคนเพื่อความละเอียดชัดเจน มันก็แล้วแต่วิธีเทคนิคการแต่ละคนน่ะค่ะ ที่จะมีการจดจำได้แตกต่างกัน บางคนก็จะใช้เครื่องพิมพ์อักษรเบรลล์เข้าไปพิมพ์ช่วยในการจดจำนะคะ ตัวพิมพ์ตัวนี้แล้วจะมี Memory ในตัวนะคะ มีการเก็บหน่วยความจำไว้ในตัวเครื่องนะครับ โดยที่ไม่ต้องพรินต์ออกมาในกระดาษนะ เวลาจะอ่าน ก็จะต้องเปิดเข้าไปในไฟล์ เพื่อหาไฟล์ที่เก็บนะคะ ก็จะเหมือนพวก Word พวก PDF ของเราหนะคะ ว่าเราเก็บไว้ชื่อไหนในการอ่าน ส่วนมากถ้าเทียบได้ตัวนี้นะคะ ก็จะเป็น Word นะคะ เขาก็จะช่วยอ่านเป็นบรรทัดนะคะ 1 บรรทัดก็จะเก็บได้ 40 เซลล์นะคะ 1 2 3 4 เขาจะนัดอย่างนี้เป็นเซลล์นะคะ แต่ว่าไม่ได้นับเป็น 1 ตัวอักษรนะ เพราะตัวอักษรบางตัวก็จะมี 2 ตัวนะคะ อักษรบางตัวก็จะมีแค่ 1 เซลล์ ก็จะมีอยู่ 8 จุด ภายในเซลล์หนึ่งมี 8 จุด ตัวนี้ใช้ได้เฉพาะภาษาอังกฤษ แต่ว่าภาษา เราก็เอามาเทียบเป็นภาษาไทยได้นะ เพราะว่าอักษรเบรลล์เราเอามาจากภาษาอังกฤษ มาเทียบเป็นภาษาไทยนะคะ เหมือนภาษามือ ตัวต่อไปนะคะ ก็จะเป็น Braille Display ก็คล้าย ๆ กันนะ ว่าจะพิมพ์เร็ว มี Memory ในตัว แต่ตัวนี้ก็จะได้จำนวนเซลล์ที่น้อยกว่าเมื่อกี้นะคะ อันนี้จะได้ 40 เซลล์นะ ตัวนี้จะได้ 20 เซลล์นะคะ ก็จะคล้าย ๆ แป้นพิมพ์เรานะคะ มี Spacebar อะไรล่ะ ลูกศรข้างบน ข้างล่าง ด้านซ้าย ด้านขวานะคะ อันพวกนี้ก็น่าจะเป็นแบบปุ่มเลือกข้ามไปทีละ 3 เซลล์ 5 เซลล์ 10 เซลล์อย่างนี้ค่ะ หรือว่าแล้วแต่เครื่องที่เขาผลิตมาค่ะ ว่าจะข้ามไปตัวสุดท้ายของบรรทัด หรือข้ามไปตัวแรกของบรรทัดนะคะ แล้วก็จะมีเคอร์เซอร์ขึ้นมานะคะ ว่าให้สัญลักษณ์สำหรับคนตาบอด ได้รู้ว่าการพิมพ์ หรือการอ่าน ไปถึงตรงไหนแล้ว ตำแหน่งไหนแล้วนะคะ เคอร์เซอร์ก็จะมีความกระพริบ กระพริบ กระพริบ ให้รู้ว่าอยู่จุดไหนแล้วนะคะ ตัวนี้จะเป็น… เป็นโปรแกรมนะตัวนี้นะคะ แต่จะลองรับ SD นะคะ เหมือนการ์ด รองรับ SD รองรับการ์ดเฉพาะกับเครื่องนะคะ ว่าในกลุ่มหมวดวิชานี้ หรือกลุ่มหมวดคำศัพท์นี้นะคะ จะไม่ใช่เหมือนสมาร์ตโฟน ที่เป็นแบบทั่วไป เหมือนหนังสือคำศัพท์นะ ก็จะรองรับหนังสือได้มากกว่า 5,000 เรื่องนะคะ แต่ว่าก็จะผ่าน SD Card ที่มีการแปลงเสียงไว้เหมือนเป็น Memory นะคะ MP3 ประมาณนี้นะคะ ต้องมาเชื่อมต่อ มาเสียบเข้ากับตัวนี้นะคะ ถึงจะอ่านได้ ตัวนี้นะคะ เป็นมีขาตั้งนะ ใช้สำหรับกับหนังสือนะคะ ช่วยอ่าน จะอ่านเป็นภาพนะคะ เป็นไฟล์ภาพนะคะ ถ้าตัวอักษร น่าจะเป็นจำนวนตัวเลข อ่านได้ ภาษาอังกฤษ อ่านได้ แบบอันนี้ไม่แน่ใจว่าอ่านภาษาไทยได้ไหม หรืออ่านภาพที่เป็นรูปภาพ บางทีมันก็จะอ่านเป็นภาพรวม ถ้าภาพไม่ชัดนะ มันก็จะบอกว่าภาพจำนวนตัวเลข ประมาณนี้นะคะ ก็จะมีขาตั้ง มีตัวปรับ น่าจะปรับในระดับของสายตาที่มองเห็นนะคะ ขึ้น-ลงได้นะคะ ก็เหมือนเราใช้เครื่องขยาย ถ้าเอาเข้าไปใกล้ มันก็จะตัวโต ถ้าเอาออกมาไกลมันก็จะตัวเล็ก หรือแล้วแต่ว่ามันจะเป็นเลนส์อะไร ประมาณนี้นะคะ สำหรับวันนี้นะคะ ก็เดี๋ยวจะพาพอไว้ที่เครื่องเกี่ยวกับบกพร่องทางการเห็นแล้วกันนะคะ หรือว่าเครื่องช่วย อุปกรณ์ช่วยในการอ่านนะ นักศึกษาคนไหนมีสงสัยอะไรไหมคะ มีอยากถามอะไรไหม เขียน เขียนได้ไหม ใช่ไหมมาร์กี้เครื่องนี้เขียนได้ค่ะ เขียนได้ แต่ว่าถ้าอยากให้ช่วยอ่านนะ ถ้าแบบเป็นคนหูตึง หูตึงแล้วอยากรู้ว่าคำนี้ออกเสียงอย่างไร ก็เขียนแล้วก็รอเครื่องประมวลผล เครื่องก็จะช่วยอ่านเสียงมานะคะ อันนี้ตัวนี้ก็จะดีหน่อยนะคะ ก็คือป้อนข้อมูลได้ แล้วก็เอาเสียงเข้ามาช่วยนะ ถามอะไรอีกไหมคะ ถ้าไม่มี อ่านเป็นประโยค ถ้าเขียน ถ้าข้อความนั้นชัดก็จะสามารถอ่านได้นะคะ ถ้าแบบเป็นลายมือ ลายเขียน มือที่เขียนนะคะ ถ้าเครื่องมันไม่จับ มันก็จะอ่านไม่ออกนะคะ แต่ว่ามันก็จะบอกว่าเป็นภาพ ภาพที่เป็นเส้น ประมาณนี้ หรือภาพที่เป็นลายดินสอสีดำ ภาพที่เป็นสีดำ หรือขีดด้วยสีดำ เขาจะออกเสียงประมาณนี้ค่ะ แต่อันนี้อาจารย์ไม่รู้ว่ามันจะอ่านเป็นภาษาอะไรนะคะ แต่ว่าในความเข้าใจอาจารย์ มันก็จะช่วยอ่านเป็นคำ เป็นประโยคให้นะคะ แล้วก็อ่านภาพให้ด้วยก็วิชานี้ เราก็จะเรียนรู้อุปกรณ์ เกี่ยวกับการส่งเสริม การพัฒนาการเรียนของผู้พิการนะคะ ไม่ว่าจะเป็นตั้งแต่ระดับฝึกพัฒนาการแรกเกิด จนถึงเรียนระดับปริญญาตรี หรือประกอบอาชีพนะคะ อุปกรณ์ต่าง ๆ นะคะ เดี๋ยวเราก็จะมารู้กันนะ แต่ส่วนมากแล้ว ก็จะไม่ค่อยให้เห็นนะ จะมีอยู่ในเฉพาะพื้นที่เฉพาะนะคะ อย่างเช่น ของกลุ่มตาบอดก็จะมีเห็นอุปกรณ์ช่วยของตาบอดนะคะ ส่วนมากอุปกรณ์ช่วยในการเรียนจะเป็นเกี่ยวกับของทางด้านการได้ยิน ไม่ใช่ ทางด้านการเห็นนะคะ การอ่าน การฟั งการใช้เสียงเสียส่วนมาก ที่เกี่ยวกับการเรียน นักศึกษา ถ้ามีอะไรจะถามอีกไหมคะ สัปดาห์นี้ เข้าใจแล้วนะ ถ้าไม่มี ทีนี้ต่อไปอาจารย์จะให้เรามาฝึกนำเสนองานโปรเจกต์ของเรานะคะ ก่อนที่จะพบอาจารย์สุธีรา อาทิตย์หน้านะ ก็จะได้เตรียม พี่ ๆ และอาจารย์จะได้คอมเมนต์นะคะ ว่าเตรียมอย่างไรต่อนะคะ จากสไลด์ที่เราได้ปรับปรุงนะคะ เพื่อทำความเข้าใจ ให้นักศึกษาทำความเข้าใจในงานของตัวเองด้วยนะคะ ได้ทำงานได้ง่ายขึ้นนะคะ ถ้าอย่างนั้นในการเรียนของเราก็พอแค่นี้นะคะ พอไว้ในอุปกรณ์เกี่ยวกับเสียงแล้วก็การช่วยอ่าน แค่นี้นะคะ สำหรับวันนี้ก็ขอขอบคุณพี่ล่ามนะคะ ค่ะ ขอบคุณพี่ล่ามค่ะ ใครจะนำเสนอก่อ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เทคโนโลยีสิ่งอำนวยความสะดวกทางการศึกษาสำหรับผู้พิการ (เช้า) 031267</dc:title>
  <dc:creator/>
  <cp:keywords/>
  <dcterms:created xsi:type="dcterms:W3CDTF">2024-12-03T04:08:55Z</dcterms:created>
  <dcterms:modified xsi:type="dcterms:W3CDTF">2024-12-03T04:0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 ธันวาคม 2567 เวลา 09.00 น.</vt:lpwstr>
  </property>
  <property fmtid="{D5CDD505-2E9C-101B-9397-08002B2CF9AE}" pid="3" name="subtitle">
    <vt:lpwstr/>
  </property>
</Properties>
</file>